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39DEDC3A" w14:textId="35B37F74" w:rsidR="00397ADC" w:rsidRPr="00397ADC" w:rsidRDefault="00D513D4" w:rsidP="00397ADC">
      <w:pPr>
        <w:ind w:left="540"/>
        <w:rPr>
          <w:rFonts w:ascii="Times New Roman" w:hAnsi="Times New Roman" w:cs="Times New Roman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Assignment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>:</w:t>
      </w:r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397ADC" w:rsidRPr="00397ADC">
        <w:rPr>
          <w:rFonts w:ascii="Times New Roman" w:hAnsi="Times New Roman" w:cs="Times New Roman"/>
          <w:sz w:val="36"/>
        </w:rPr>
        <w:t>01</w:t>
      </w:r>
    </w:p>
    <w:p w14:paraId="0318DEE8" w14:textId="6167BE99" w:rsidR="0066248F" w:rsidRPr="00746FC6" w:rsidRDefault="00834428" w:rsidP="00A162C4">
      <w:pPr>
        <w:ind w:left="5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C95CE4">
        <w:rPr>
          <w:rFonts w:ascii="Times New Roman" w:hAnsi="Times New Roman" w:cs="Times New Roman"/>
          <w:sz w:val="32"/>
        </w:rPr>
        <w:t>15/07</w:t>
      </w:r>
      <w:r w:rsidR="00397ADC" w:rsidRPr="00397ADC">
        <w:rPr>
          <w:rFonts w:ascii="Times New Roman" w:hAnsi="Times New Roman" w:cs="Times New Roman"/>
          <w:sz w:val="32"/>
        </w:rPr>
        <w:t>/2022</w:t>
      </w:r>
    </w:p>
    <w:p w14:paraId="6C2C1CDB" w14:textId="77781750" w:rsidR="00555B3F" w:rsidRDefault="00555B3F" w:rsidP="00A162C4">
      <w:pPr>
        <w:pStyle w:val="Default"/>
        <w:ind w:left="540"/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A162C4">
        <w:rPr>
          <w:b/>
          <w:color w:val="0070C0"/>
          <w:sz w:val="32"/>
        </w:rPr>
        <w:t xml:space="preserve"> </w:t>
      </w:r>
      <w:r w:rsidR="00BA311A" w:rsidRPr="00746FC6">
        <w:rPr>
          <w:b/>
          <w:color w:val="0070C0"/>
          <w:sz w:val="32"/>
        </w:rPr>
        <w:t xml:space="preserve"> </w:t>
      </w:r>
      <w:r w:rsidR="00A162C4">
        <w:rPr>
          <w:b/>
          <w:color w:val="0070C0"/>
          <w:sz w:val="32"/>
        </w:rPr>
        <w:t xml:space="preserve">  </w:t>
      </w:r>
      <w:r w:rsidR="00BA311A" w:rsidRPr="00746FC6">
        <w:rPr>
          <w:b/>
          <w:color w:val="0070C0"/>
          <w:sz w:val="32"/>
        </w:rPr>
        <w:t xml:space="preserve">  </w:t>
      </w:r>
      <w:r w:rsidR="00A162C4">
        <w:rPr>
          <w:b/>
          <w:color w:val="0070C0"/>
          <w:sz w:val="32"/>
        </w:rPr>
        <w:t>:</w:t>
      </w:r>
      <w:r w:rsidR="00397ADC">
        <w:rPr>
          <w:b/>
          <w:color w:val="0070C0"/>
          <w:sz w:val="32"/>
        </w:rPr>
        <w:t xml:space="preserve"> </w:t>
      </w:r>
      <w:r w:rsidR="00C95CE4">
        <w:rPr>
          <w:color w:val="auto"/>
          <w:sz w:val="32"/>
        </w:rPr>
        <w:t>Principals of Economics</w:t>
      </w:r>
    </w:p>
    <w:p w14:paraId="659C7A5E" w14:textId="77777777" w:rsidR="0074243B" w:rsidRPr="0074243B" w:rsidRDefault="0074243B" w:rsidP="00A162C4">
      <w:pPr>
        <w:pStyle w:val="Default"/>
        <w:ind w:left="540"/>
      </w:pPr>
    </w:p>
    <w:p w14:paraId="735BEEB3" w14:textId="1EE400C3" w:rsidR="00555B3F" w:rsidRPr="00746FC6" w:rsidRDefault="00555B3F" w:rsidP="00A162C4">
      <w:pPr>
        <w:ind w:left="540"/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</w:t>
      </w:r>
      <w:r w:rsidR="00A162C4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C95CE4">
        <w:rPr>
          <w:rFonts w:ascii="Times New Roman" w:hAnsi="Times New Roman" w:cs="Times New Roman"/>
          <w:sz w:val="32"/>
        </w:rPr>
        <w:t>ICT - 3109</w:t>
      </w:r>
    </w:p>
    <w:p w14:paraId="5B4860BA" w14:textId="77777777" w:rsidR="00017F3C" w:rsidRDefault="00017F3C" w:rsidP="00A162C4">
      <w:pPr>
        <w:ind w:left="540"/>
        <w:rPr>
          <w:rFonts w:ascii="Times New Roman" w:hAnsi="Times New Roman" w:cs="Times New Roman"/>
          <w:b/>
          <w:color w:val="0070C0"/>
          <w:sz w:val="32"/>
        </w:rPr>
      </w:pPr>
    </w:p>
    <w:p w14:paraId="43807050" w14:textId="56378C9B" w:rsidR="00D829B4" w:rsidRDefault="00A162C4" w:rsidP="00A162C4">
      <w:pPr>
        <w:ind w:left="540"/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7459E5" wp14:editId="733426BA">
                <wp:simplePos x="0" y="0"/>
                <wp:positionH relativeFrom="column">
                  <wp:posOffset>28854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5F1E05" id="Straight Connector 7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pt,19.2pt" to="22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7B7288" wp14:editId="0BD1E00C">
                <wp:simplePos x="0" y="0"/>
                <wp:positionH relativeFrom="column">
                  <wp:posOffset>2809436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EF7677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2pt,19.2pt" to="222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" strokecolor="black [3040]"/>
            </w:pict>
          </mc:Fallback>
        </mc:AlternateConten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7148926" w14:textId="6241FB2C" w:rsidR="00A45264" w:rsidRPr="00DB3B89" w:rsidRDefault="00394558" w:rsidP="00403813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Md. </w:t>
      </w:r>
      <w:proofErr w:type="spellStart"/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Shawkat</w:t>
      </w:r>
      <w:proofErr w:type="spellEnd"/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Ali        </w:t>
      </w:r>
      <w:r w:rsidR="00A45264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  </w:t>
      </w:r>
      <w:r w:rsidR="00095D0B"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A45264">
        <w:rPr>
          <w:rFonts w:ascii="Times New Roman" w:hAnsi="Times New Roman" w:cs="Times New Roman"/>
          <w:sz w:val="32"/>
          <w:szCs w:val="32"/>
        </w:rPr>
        <w:t>Md. Shakil Hossain</w:t>
      </w:r>
    </w:p>
    <w:p w14:paraId="794A0645" w14:textId="7BBD5123" w:rsidR="007141FB" w:rsidRDefault="00A45264" w:rsidP="007141FB">
      <w:pPr>
        <w:ind w:left="1170" w:hanging="630"/>
        <w:rPr>
          <w:rFonts w:ascii="Times New Roman" w:hAnsi="Times New Roman" w:cs="Times New Roman"/>
          <w:sz w:val="32"/>
          <w:szCs w:val="32"/>
        </w:rPr>
      </w:pPr>
      <w:r w:rsidRPr="00DB3B89">
        <w:rPr>
          <w:rFonts w:ascii="Times New Roman" w:hAnsi="Times New Roman" w:cs="Times New Roman"/>
          <w:sz w:val="32"/>
          <w:szCs w:val="32"/>
        </w:rPr>
        <w:t>Professor</w:t>
      </w:r>
      <w:r w:rsidR="007141FB">
        <w:rPr>
          <w:rFonts w:ascii="Times New Roman" w:hAnsi="Times New Roman" w:cs="Times New Roman"/>
          <w:sz w:val="32"/>
          <w:szCs w:val="32"/>
        </w:rPr>
        <w:t xml:space="preserve">       </w:t>
      </w:r>
      <w:r w:rsidR="007141FB" w:rsidRPr="00DB3B89">
        <w:rPr>
          <w:rFonts w:ascii="Times New Roman" w:hAnsi="Times New Roman" w:cs="Times New Roman"/>
          <w:sz w:val="32"/>
          <w:szCs w:val="32"/>
        </w:rPr>
        <w:t xml:space="preserve">     </w:t>
      </w:r>
      <w:r w:rsidR="007141FB">
        <w:rPr>
          <w:rFonts w:ascii="Times New Roman" w:hAnsi="Times New Roman" w:cs="Times New Roman"/>
          <w:sz w:val="32"/>
          <w:szCs w:val="32"/>
        </w:rPr>
        <w:t xml:space="preserve">                   </w:t>
      </w:r>
      <w:r w:rsidR="007141FB"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7141FB">
        <w:rPr>
          <w:rFonts w:ascii="Times New Roman" w:hAnsi="Times New Roman" w:cs="Times New Roman"/>
          <w:sz w:val="32"/>
          <w:szCs w:val="32"/>
        </w:rPr>
        <w:t xml:space="preserve">  </w:t>
      </w:r>
      <w:r w:rsidR="007141FB" w:rsidRPr="00DB3B89">
        <w:rPr>
          <w:rFonts w:ascii="Times New Roman" w:hAnsi="Times New Roman" w:cs="Times New Roman"/>
          <w:sz w:val="32"/>
          <w:szCs w:val="32"/>
        </w:rPr>
        <w:t>Roll</w:t>
      </w:r>
      <w:r w:rsidR="007141FB">
        <w:rPr>
          <w:rFonts w:ascii="Times New Roman" w:hAnsi="Times New Roman" w:cs="Times New Roman"/>
          <w:sz w:val="32"/>
          <w:szCs w:val="32"/>
        </w:rPr>
        <w:t xml:space="preserve"> – 2023</w:t>
      </w:r>
    </w:p>
    <w:p w14:paraId="19DE743D" w14:textId="1183BE2F" w:rsidR="00A45264" w:rsidRDefault="007141FB" w:rsidP="00403813">
      <w:pPr>
        <w:ind w:left="1170" w:hanging="63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epartment</w:t>
      </w:r>
      <w:r w:rsidR="00A45264" w:rsidRPr="00DB3B89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of</w:t>
      </w:r>
      <w:r w:rsidR="00A45264" w:rsidRPr="00DB3B89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Economics</w:t>
      </w:r>
      <w:r w:rsidR="00A45264" w:rsidRPr="00DB3B89">
        <w:rPr>
          <w:rFonts w:ascii="Times New Roman" w:hAnsi="Times New Roman" w:cs="Times New Roman"/>
          <w:sz w:val="32"/>
          <w:szCs w:val="32"/>
        </w:rPr>
        <w:t xml:space="preserve">  </w:t>
      </w:r>
      <w:r>
        <w:rPr>
          <w:rFonts w:ascii="Times New Roman" w:hAnsi="Times New Roman" w:cs="Times New Roman"/>
          <w:sz w:val="32"/>
          <w:szCs w:val="32"/>
        </w:rPr>
        <w:tab/>
        <w:t xml:space="preserve">               </w:t>
      </w:r>
      <w:proofErr w:type="gramStart"/>
      <w:r>
        <w:rPr>
          <w:rFonts w:ascii="Times New Roman" w:hAnsi="Times New Roman" w:cs="Times New Roman"/>
          <w:color w:val="000000" w:themeColor="text1"/>
          <w:sz w:val="32"/>
        </w:rPr>
        <w:t>3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>
        <w:rPr>
          <w:rFonts w:ascii="Times New Roman" w:hAnsi="Times New Roman" w:cs="Times New Roman"/>
          <w:color w:val="000000" w:themeColor="text1"/>
          <w:sz w:val="32"/>
        </w:rPr>
        <w:t xml:space="preserve"> 1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st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14:paraId="061DFE30" w14:textId="539E19EC" w:rsidR="00A45264" w:rsidRPr="007141FB" w:rsidRDefault="00A45264" w:rsidP="007141FB">
      <w:pPr>
        <w:ind w:left="540"/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                         </w:t>
      </w:r>
      <w:r w:rsidR="00324898">
        <w:rPr>
          <w:rFonts w:ascii="Times New Roman" w:hAnsi="Times New Roman" w:cs="Times New Roman"/>
          <w:sz w:val="32"/>
        </w:rPr>
        <w:t xml:space="preserve">   </w:t>
      </w:r>
      <w:r w:rsidR="007141FB">
        <w:rPr>
          <w:rFonts w:ascii="Times New Roman" w:hAnsi="Times New Roman" w:cs="Times New Roman"/>
          <w:sz w:val="32"/>
        </w:rPr>
        <w:t xml:space="preserve">    </w:t>
      </w:r>
      <w:r w:rsidR="00324898">
        <w:rPr>
          <w:rFonts w:ascii="Times New Roman" w:hAnsi="Times New Roman" w:cs="Times New Roman"/>
          <w:sz w:val="32"/>
        </w:rPr>
        <w:t xml:space="preserve">    </w:t>
      </w:r>
      <w:r w:rsidR="007141FB">
        <w:rPr>
          <w:rFonts w:ascii="Times New Roman" w:hAnsi="Times New Roman" w:cs="Times New Roman"/>
          <w:color w:val="000000" w:themeColor="text1"/>
          <w:sz w:val="32"/>
        </w:rPr>
        <w:t>IIT – JU</w:t>
      </w:r>
      <w:r w:rsidR="00324898">
        <w:rPr>
          <w:rFonts w:ascii="Times New Roman" w:hAnsi="Times New Roman" w:cs="Times New Roman"/>
          <w:sz w:val="32"/>
        </w:rPr>
        <w:t xml:space="preserve">    </w:t>
      </w:r>
    </w:p>
    <w:p w14:paraId="5B262D5C" w14:textId="53DDD6DD" w:rsidR="0081486E" w:rsidRDefault="00A45264" w:rsidP="00B85FC3">
      <w:pPr>
        <w:ind w:left="540"/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324898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bookmarkStart w:id="0" w:name="_GoBack"/>
      <w:bookmarkEnd w:id="0"/>
    </w:p>
    <w:p w14:paraId="0088AD23" w14:textId="6858D90E" w:rsidR="00B85FC3" w:rsidRDefault="00B85FC3" w:rsidP="00B85FC3">
      <w:pPr>
        <w:ind w:left="540"/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77480FE2" wp14:editId="77819B98">
            <wp:extent cx="5541645" cy="822960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6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71C9F98D" wp14:editId="423B1D2A">
            <wp:extent cx="5702300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3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7598D2F2" wp14:editId="111EFDB4">
            <wp:extent cx="5631815" cy="822960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8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17C7DAC9" wp14:editId="6CF7A7D9">
            <wp:extent cx="5486400" cy="8229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7303540C" wp14:editId="36836417">
            <wp:extent cx="5634990" cy="82296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9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7440BF04" wp14:editId="41DB9727">
            <wp:extent cx="5648960" cy="82296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9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1EE14DC9" wp14:editId="321D2EF0">
            <wp:extent cx="5614035" cy="822960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0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1A199EB5" wp14:editId="6E0887BC">
            <wp:extent cx="5695315" cy="82296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8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3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4633CEB2" wp14:editId="584C1E2C">
            <wp:extent cx="5607685" cy="8229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9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76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</w:rPr>
        <w:lastRenderedPageBreak/>
        <w:drawing>
          <wp:inline distT="0" distB="0" distL="0" distR="0" wp14:anchorId="338BE79F" wp14:editId="7B2E66F5">
            <wp:extent cx="5582920" cy="8229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0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9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2DC70" w14:textId="77777777" w:rsidR="008C4137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p w14:paraId="0D4F9CEB" w14:textId="77777777" w:rsidR="008C4137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p w14:paraId="424389E2" w14:textId="77777777" w:rsidR="008C4137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p w14:paraId="340D8AE1" w14:textId="77777777" w:rsidR="008C4137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p w14:paraId="0695A32C" w14:textId="77777777" w:rsidR="008C4137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p w14:paraId="35A182C3" w14:textId="77777777" w:rsidR="008C4137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p w14:paraId="10223A06" w14:textId="77777777" w:rsidR="008C4137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p w14:paraId="1784736F" w14:textId="4F4D1A54" w:rsidR="008C4137" w:rsidRPr="00E83236" w:rsidRDefault="008C4137" w:rsidP="008C4137">
      <w:pPr>
        <w:ind w:left="540"/>
        <w:jc w:val="center"/>
        <w:rPr>
          <w:rFonts w:ascii="Times New Roman" w:hAnsi="Times New Roman" w:cs="Times New Roman"/>
          <w:b/>
          <w:color w:val="000000" w:themeColor="text1"/>
          <w:sz w:val="32"/>
        </w:rPr>
      </w:pPr>
      <w:r w:rsidRPr="00E83236">
        <w:rPr>
          <w:rFonts w:ascii="Times New Roman" w:hAnsi="Times New Roman" w:cs="Times New Roman"/>
          <w:b/>
          <w:color w:val="000000" w:themeColor="text1"/>
          <w:sz w:val="32"/>
        </w:rPr>
        <w:t>THE END</w:t>
      </w:r>
    </w:p>
    <w:p w14:paraId="5BF7DA69" w14:textId="77777777" w:rsidR="008C4137" w:rsidRPr="00B85FC3" w:rsidRDefault="008C4137" w:rsidP="008C4137">
      <w:pPr>
        <w:ind w:left="540"/>
        <w:jc w:val="center"/>
        <w:rPr>
          <w:rFonts w:ascii="Times New Roman" w:hAnsi="Times New Roman" w:cs="Times New Roman"/>
          <w:color w:val="000000" w:themeColor="text1"/>
          <w:sz w:val="32"/>
        </w:rPr>
      </w:pPr>
    </w:p>
    <w:sectPr w:rsidR="008C4137" w:rsidRPr="00B85FC3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18AD22" w14:textId="77777777" w:rsidR="00B8759D" w:rsidRDefault="00B8759D" w:rsidP="0066248F">
      <w:pPr>
        <w:spacing w:after="0" w:line="240" w:lineRule="auto"/>
      </w:pPr>
      <w:r>
        <w:separator/>
      </w:r>
    </w:p>
  </w:endnote>
  <w:endnote w:type="continuationSeparator" w:id="0">
    <w:p w14:paraId="7D0ACC9C" w14:textId="77777777" w:rsidR="00B8759D" w:rsidRDefault="00B8759D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901444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FF20E1" w14:textId="5054DFA1" w:rsidR="00891774" w:rsidRDefault="008917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/12</w:t>
        </w:r>
      </w:p>
    </w:sdtContent>
  </w:sdt>
  <w:p w14:paraId="7B7B18F2" w14:textId="77777777" w:rsidR="00891774" w:rsidRDefault="0089177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0F4B56" w14:textId="77777777" w:rsidR="00B8759D" w:rsidRDefault="00B8759D" w:rsidP="0066248F">
      <w:pPr>
        <w:spacing w:after="0" w:line="240" w:lineRule="auto"/>
      </w:pPr>
      <w:r>
        <w:separator/>
      </w:r>
    </w:p>
  </w:footnote>
  <w:footnote w:type="continuationSeparator" w:id="0">
    <w:p w14:paraId="16EA198C" w14:textId="77777777" w:rsidR="00B8759D" w:rsidRDefault="00B8759D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NzMyMDY0MTe0sDBV0lEKTi0uzszPAykwrAUAtEZYMywAAAA="/>
  </w:docVars>
  <w:rsids>
    <w:rsidRoot w:val="008C491C"/>
    <w:rsid w:val="00017F3C"/>
    <w:rsid w:val="00095D0B"/>
    <w:rsid w:val="000F33DB"/>
    <w:rsid w:val="0012351F"/>
    <w:rsid w:val="00176CD7"/>
    <w:rsid w:val="00190A4D"/>
    <w:rsid w:val="001C6CC8"/>
    <w:rsid w:val="001E43D8"/>
    <w:rsid w:val="002A41D3"/>
    <w:rsid w:val="00324898"/>
    <w:rsid w:val="00347207"/>
    <w:rsid w:val="00394558"/>
    <w:rsid w:val="00397ADC"/>
    <w:rsid w:val="003D7A1C"/>
    <w:rsid w:val="00403813"/>
    <w:rsid w:val="004A346C"/>
    <w:rsid w:val="004E4E0E"/>
    <w:rsid w:val="0051332A"/>
    <w:rsid w:val="00555B3F"/>
    <w:rsid w:val="00572113"/>
    <w:rsid w:val="00605CAB"/>
    <w:rsid w:val="00630BD0"/>
    <w:rsid w:val="0066248F"/>
    <w:rsid w:val="00692F5D"/>
    <w:rsid w:val="00704ACD"/>
    <w:rsid w:val="007141FB"/>
    <w:rsid w:val="0074243B"/>
    <w:rsid w:val="00746FC6"/>
    <w:rsid w:val="0081486E"/>
    <w:rsid w:val="00834428"/>
    <w:rsid w:val="00891774"/>
    <w:rsid w:val="0089664F"/>
    <w:rsid w:val="008C2AF6"/>
    <w:rsid w:val="008C4137"/>
    <w:rsid w:val="008C491C"/>
    <w:rsid w:val="00932702"/>
    <w:rsid w:val="00973974"/>
    <w:rsid w:val="00975888"/>
    <w:rsid w:val="00995D04"/>
    <w:rsid w:val="00A162C4"/>
    <w:rsid w:val="00A45264"/>
    <w:rsid w:val="00AB701E"/>
    <w:rsid w:val="00B01F74"/>
    <w:rsid w:val="00B16884"/>
    <w:rsid w:val="00B828B0"/>
    <w:rsid w:val="00B85FC3"/>
    <w:rsid w:val="00B8759D"/>
    <w:rsid w:val="00BA311A"/>
    <w:rsid w:val="00BB7D04"/>
    <w:rsid w:val="00BE4DB3"/>
    <w:rsid w:val="00C95CE4"/>
    <w:rsid w:val="00CB566B"/>
    <w:rsid w:val="00CD3A8F"/>
    <w:rsid w:val="00D513D4"/>
    <w:rsid w:val="00D829B4"/>
    <w:rsid w:val="00D87AD9"/>
    <w:rsid w:val="00DA7A09"/>
    <w:rsid w:val="00DB3B89"/>
    <w:rsid w:val="00E032F8"/>
    <w:rsid w:val="00E83236"/>
    <w:rsid w:val="00EF5B80"/>
    <w:rsid w:val="00F75880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2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icrosoft account</cp:lastModifiedBy>
  <cp:revision>21</cp:revision>
  <dcterms:created xsi:type="dcterms:W3CDTF">2020-08-18T05:06:00Z</dcterms:created>
  <dcterms:modified xsi:type="dcterms:W3CDTF">2022-07-15T16:39:00Z</dcterms:modified>
</cp:coreProperties>
</file>